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F4716" w14:textId="77777777" w:rsidR="00360901" w:rsidRPr="003A6481" w:rsidRDefault="001D346D">
      <w:pPr>
        <w:rPr>
          <w:b/>
        </w:rPr>
      </w:pPr>
      <w:r w:rsidRPr="003A6481">
        <w:rPr>
          <w:b/>
        </w:rPr>
        <w:t>Recording Release Form</w:t>
      </w:r>
    </w:p>
    <w:p w14:paraId="4B26CBAB" w14:textId="77777777" w:rsidR="00476DB3" w:rsidRPr="003A6481" w:rsidRDefault="00B2089B">
      <w:r w:rsidRPr="003A6481">
        <w:t>Columbia University</w:t>
      </w:r>
    </w:p>
    <w:p w14:paraId="2A602D33" w14:textId="77777777" w:rsidR="00B2089B" w:rsidRPr="003A6481" w:rsidRDefault="00B2089B"/>
    <w:p w14:paraId="01135623" w14:textId="2743417B" w:rsidR="00370060" w:rsidRDefault="003D08F0" w:rsidP="00D512BC">
      <w:pPr>
        <w:ind w:right="-810"/>
      </w:pPr>
      <w:r w:rsidRPr="003A6481">
        <w:t xml:space="preserve">My </w:t>
      </w:r>
      <w:r w:rsidR="00B20D37" w:rsidRPr="003A6481">
        <w:t>Name</w:t>
      </w:r>
      <w:r w:rsidR="001D346D" w:rsidRPr="003A6481">
        <w:t xml:space="preserve"> (printed)</w:t>
      </w:r>
      <w:r w:rsidR="00476DB3" w:rsidRPr="003A6481">
        <w:t>:</w:t>
      </w:r>
      <w:r w:rsidR="001D0B9B" w:rsidRPr="003A6481">
        <w:t xml:space="preserve"> </w:t>
      </w:r>
      <w:r w:rsidR="008017C3">
        <w:t>_________________________________________</w:t>
      </w:r>
    </w:p>
    <w:p w14:paraId="11C355F7" w14:textId="5DDC29E5" w:rsidR="00370060" w:rsidRDefault="00370060" w:rsidP="00370060"/>
    <w:p w14:paraId="4B835892" w14:textId="27681F77" w:rsidR="00476DB3" w:rsidRPr="000C13E0" w:rsidRDefault="00DD699F" w:rsidP="008C30E9">
      <w:pPr>
        <w:rPr>
          <w:color w:val="0070C0"/>
        </w:rPr>
      </w:pPr>
      <w:r w:rsidRPr="003A6481">
        <w:t>Description of Contribution</w:t>
      </w:r>
      <w:r w:rsidR="00476DB3" w:rsidRPr="003A6481">
        <w:t>:</w:t>
      </w:r>
      <w:r w:rsidR="00F67D0B" w:rsidRPr="003A6481">
        <w:t xml:space="preserve"> </w:t>
      </w:r>
      <w:r w:rsidR="00F11BB7" w:rsidRPr="00883523">
        <w:rPr>
          <w:color w:val="002060"/>
        </w:rPr>
        <w:t>Speaking at a</w:t>
      </w:r>
      <w:r w:rsidR="00F67D0B" w:rsidRPr="00883523">
        <w:rPr>
          <w:color w:val="002060"/>
        </w:rPr>
        <w:t xml:space="preserve"> </w:t>
      </w:r>
      <w:r w:rsidR="000C13E0" w:rsidRPr="00883523">
        <w:rPr>
          <w:color w:val="002060"/>
        </w:rPr>
        <w:t>public event</w:t>
      </w:r>
      <w:r w:rsidR="00B472FE" w:rsidRPr="00883523">
        <w:rPr>
          <w:color w:val="002060"/>
        </w:rPr>
        <w:t xml:space="preserve"> </w:t>
      </w:r>
      <w:r w:rsidR="002D5F46" w:rsidRPr="00883523">
        <w:rPr>
          <w:color w:val="002060"/>
        </w:rPr>
        <w:t xml:space="preserve">organized by the </w:t>
      </w:r>
      <w:r w:rsidR="00F67D0B" w:rsidRPr="00883523">
        <w:rPr>
          <w:color w:val="002060"/>
        </w:rPr>
        <w:t>Center on Japanese Economy and Business, Co</w:t>
      </w:r>
      <w:r w:rsidR="0031164C" w:rsidRPr="00883523">
        <w:rPr>
          <w:color w:val="002060"/>
        </w:rPr>
        <w:t xml:space="preserve">lumbia Business School </w:t>
      </w:r>
      <w:r w:rsidR="008017C3">
        <w:rPr>
          <w:color w:val="002060"/>
        </w:rPr>
        <w:t>in May 2023</w:t>
      </w:r>
    </w:p>
    <w:p w14:paraId="08E9B49B" w14:textId="77777777" w:rsidR="00DD699F" w:rsidRPr="003A6481" w:rsidRDefault="00DD699F"/>
    <w:p w14:paraId="08C25070" w14:textId="77777777" w:rsidR="00000780" w:rsidRPr="003A6481" w:rsidRDefault="00B20D37">
      <w:r w:rsidRPr="003A6481">
        <w:t xml:space="preserve">Columbia University is delighted that you have accepted our invitation to </w:t>
      </w:r>
      <w:r w:rsidR="005D3AB2" w:rsidRPr="003A6481">
        <w:t>contribute to our educational programs, and we hope to work with you to make your contribution widely available an</w:t>
      </w:r>
      <w:r w:rsidR="00C441CB" w:rsidRPr="003A6481">
        <w:t xml:space="preserve">d helpful to a broad audience. </w:t>
      </w:r>
      <w:r w:rsidRPr="003A6481">
        <w:t xml:space="preserve">We </w:t>
      </w:r>
      <w:r w:rsidR="005D3AB2" w:rsidRPr="003A6481">
        <w:t xml:space="preserve">plan to record your contribution and </w:t>
      </w:r>
      <w:r w:rsidRPr="003A6481">
        <w:t xml:space="preserve">allow </w:t>
      </w:r>
      <w:r w:rsidR="0025645C" w:rsidRPr="003A6481">
        <w:t xml:space="preserve">public </w:t>
      </w:r>
      <w:r w:rsidRPr="003A6481">
        <w:t>access to it</w:t>
      </w:r>
      <w:r w:rsidR="00625708" w:rsidRPr="003A6481">
        <w:t xml:space="preserve"> </w:t>
      </w:r>
      <w:r w:rsidRPr="003A6481">
        <w:t xml:space="preserve">in furtherance of the </w:t>
      </w:r>
      <w:r w:rsidR="003D08F0" w:rsidRPr="003A6481">
        <w:t>academic objectives of the university</w:t>
      </w:r>
      <w:r w:rsidR="00000780" w:rsidRPr="003A6481">
        <w:t>.</w:t>
      </w:r>
    </w:p>
    <w:p w14:paraId="2194A005" w14:textId="77777777" w:rsidR="00000780" w:rsidRPr="003A6481" w:rsidRDefault="00000780"/>
    <w:p w14:paraId="5DCBB6A8" w14:textId="77777777" w:rsidR="00000780" w:rsidRPr="003A6481" w:rsidRDefault="00000780" w:rsidP="005D3AB2">
      <w:r w:rsidRPr="003A6481">
        <w:rPr>
          <w:b/>
        </w:rPr>
        <w:t>Permission.</w:t>
      </w:r>
      <w:r w:rsidRPr="003A6481">
        <w:t xml:space="preserve">  </w:t>
      </w:r>
      <w:r w:rsidR="005D3AB2" w:rsidRPr="003A6481">
        <w:t xml:space="preserve">You hereby grant a </w:t>
      </w:r>
      <w:r w:rsidR="0025645C" w:rsidRPr="003A6481">
        <w:t>non-exclusive and royalty-free permission as follows.  This permission is not a transfer of any copyright that you may hold.</w:t>
      </w:r>
      <w:r w:rsidR="00C441CB" w:rsidRPr="003A6481">
        <w:t xml:space="preserve"> </w:t>
      </w:r>
      <w:r w:rsidR="00B20D37" w:rsidRPr="003A6481">
        <w:t>You</w:t>
      </w:r>
      <w:r w:rsidR="00476DB3" w:rsidRPr="003A6481">
        <w:t xml:space="preserve"> give permission to </w:t>
      </w:r>
      <w:r w:rsidR="008116BA" w:rsidRPr="003A6481">
        <w:t>T</w:t>
      </w:r>
      <w:r w:rsidR="00476DB3" w:rsidRPr="003A6481">
        <w:t>he Trustees of Columbia Univ</w:t>
      </w:r>
      <w:r w:rsidR="003D08F0" w:rsidRPr="003A6481">
        <w:t xml:space="preserve">ersity in the City of New York </w:t>
      </w:r>
      <w:r w:rsidR="00476DB3" w:rsidRPr="003A6481">
        <w:t>(“Columbia</w:t>
      </w:r>
      <w:r w:rsidR="00DD699F" w:rsidRPr="003A6481">
        <w:t>”)</w:t>
      </w:r>
      <w:r w:rsidR="00B20D37" w:rsidRPr="003A6481">
        <w:t xml:space="preserve"> to record your</w:t>
      </w:r>
      <w:r w:rsidR="001D346D" w:rsidRPr="003A6481">
        <w:t xml:space="preserve"> appearance and performance, including your</w:t>
      </w:r>
      <w:r w:rsidR="00FA353B" w:rsidRPr="003A6481">
        <w:t xml:space="preserve"> </w:t>
      </w:r>
      <w:r w:rsidR="003D08F0" w:rsidRPr="003A6481">
        <w:t xml:space="preserve">name, </w:t>
      </w:r>
      <w:r w:rsidR="001D346D" w:rsidRPr="003A6481">
        <w:t xml:space="preserve">and </w:t>
      </w:r>
      <w:r w:rsidR="003D08F0" w:rsidRPr="003A6481">
        <w:t>physical likeness</w:t>
      </w:r>
      <w:r w:rsidR="00B20D37" w:rsidRPr="003A6481">
        <w:t>.  You</w:t>
      </w:r>
      <w:r w:rsidR="00476DB3" w:rsidRPr="003A6481">
        <w:t xml:space="preserve"> further permit Columbia:</w:t>
      </w:r>
      <w:r w:rsidR="005D3AB2" w:rsidRPr="003A6481">
        <w:t xml:space="preserve"> (a</w:t>
      </w:r>
      <w:r w:rsidR="008116BA" w:rsidRPr="003A6481">
        <w:t>) To maintain in perpetuity copies of such recording in the collections of Columbia</w:t>
      </w:r>
      <w:r w:rsidR="002F0376" w:rsidRPr="003A6481">
        <w:t>;</w:t>
      </w:r>
      <w:r w:rsidR="008116BA" w:rsidRPr="003A6481">
        <w:t xml:space="preserve"> to make preservation copies of the recording; </w:t>
      </w:r>
      <w:r w:rsidR="002F0376" w:rsidRPr="003A6481">
        <w:t xml:space="preserve">and </w:t>
      </w:r>
      <w:r w:rsidR="008116BA" w:rsidRPr="003A6481">
        <w:t>to allow access and other uses of the recording consistent with Columbia’s standard practices.</w:t>
      </w:r>
      <w:r w:rsidR="005D3AB2" w:rsidRPr="003A6481">
        <w:t xml:space="preserve">  (b</w:t>
      </w:r>
      <w:r w:rsidR="00476DB3" w:rsidRPr="003A6481">
        <w:t xml:space="preserve">) </w:t>
      </w:r>
      <w:r w:rsidR="0008697E" w:rsidRPr="003A6481">
        <w:t>To use such r</w:t>
      </w:r>
      <w:r w:rsidR="008116BA" w:rsidRPr="003A6481">
        <w:t>ecording in whole or in part, for any academic, research</w:t>
      </w:r>
      <w:r w:rsidR="0008697E" w:rsidRPr="003A6481">
        <w:t>,</w:t>
      </w:r>
      <w:r w:rsidR="008116BA" w:rsidRPr="003A6481">
        <w:t xml:space="preserve"> or other purpose</w:t>
      </w:r>
      <w:r w:rsidR="0008697E" w:rsidRPr="003A6481">
        <w:t>s of Columbia</w:t>
      </w:r>
      <w:r w:rsidR="003D08F0" w:rsidRPr="003A6481">
        <w:t>.  Columbia may reproduce, exhibit, distribute, broadcast, digitize, edit, or otherwise use the recording</w:t>
      </w:r>
      <w:r w:rsidR="008116BA" w:rsidRPr="003A6481">
        <w:t>, by any method and in any media, whether</w:t>
      </w:r>
      <w:r w:rsidR="001D346D" w:rsidRPr="003A6481">
        <w:t xml:space="preserve"> now existing or later created</w:t>
      </w:r>
      <w:r w:rsidR="003D08F0" w:rsidRPr="003A6481">
        <w:t>.</w:t>
      </w:r>
    </w:p>
    <w:p w14:paraId="6B2B38E0" w14:textId="77777777" w:rsidR="00000780" w:rsidRPr="003A6481" w:rsidRDefault="00000780" w:rsidP="00000780"/>
    <w:p w14:paraId="7431CE27" w14:textId="77777777" w:rsidR="008116BA" w:rsidRPr="003A6481" w:rsidRDefault="00000780" w:rsidP="00000780">
      <w:r w:rsidRPr="003A6481">
        <w:rPr>
          <w:b/>
        </w:rPr>
        <w:t>Rights and Attribution</w:t>
      </w:r>
      <w:r w:rsidR="007503E2" w:rsidRPr="003A6481">
        <w:rPr>
          <w:b/>
        </w:rPr>
        <w:t xml:space="preserve"> for Included Sources (if any)</w:t>
      </w:r>
      <w:r w:rsidRPr="003A6481">
        <w:rPr>
          <w:b/>
        </w:rPr>
        <w:t>.</w:t>
      </w:r>
      <w:r w:rsidRPr="003A6481">
        <w:t xml:space="preserve">  </w:t>
      </w:r>
      <w:r w:rsidR="0025645C" w:rsidRPr="003A6481">
        <w:t>You affirm</w:t>
      </w:r>
      <w:r w:rsidR="003F0AF5" w:rsidRPr="003A6481">
        <w:t>, to the best of your knowledge,</w:t>
      </w:r>
      <w:r w:rsidR="0025645C" w:rsidRPr="003A6481">
        <w:t xml:space="preserve"> </w:t>
      </w:r>
      <w:r w:rsidR="007503E2" w:rsidRPr="003A6481">
        <w:t xml:space="preserve">that </w:t>
      </w:r>
      <w:r w:rsidR="0025645C" w:rsidRPr="003A6481">
        <w:t>you</w:t>
      </w:r>
      <w:r w:rsidR="00997B44" w:rsidRPr="003A6481">
        <w:t>r</w:t>
      </w:r>
      <w:r w:rsidR="0025645C" w:rsidRPr="003A6481">
        <w:t xml:space="preserve"> </w:t>
      </w:r>
      <w:r w:rsidR="005D3AB2" w:rsidRPr="003A6481">
        <w:t xml:space="preserve">contribution </w:t>
      </w:r>
      <w:r w:rsidR="0025645C" w:rsidRPr="003A6481">
        <w:t>is your original work</w:t>
      </w:r>
      <w:r w:rsidR="008116BA" w:rsidRPr="003A6481">
        <w:t xml:space="preserve"> and </w:t>
      </w:r>
      <w:r w:rsidR="003F0AF5" w:rsidRPr="003A6481">
        <w:t xml:space="preserve">that </w:t>
      </w:r>
      <w:r w:rsidR="008116BA" w:rsidRPr="003A6481">
        <w:t xml:space="preserve">you have all necessary rights to grant </w:t>
      </w:r>
      <w:r w:rsidR="0060362B" w:rsidRPr="003A6481">
        <w:t xml:space="preserve">this permission </w:t>
      </w:r>
      <w:r w:rsidR="008116BA" w:rsidRPr="003A6481">
        <w:t>to Columbia</w:t>
      </w:r>
      <w:r w:rsidR="0025645C" w:rsidRPr="003A6481">
        <w:t>.</w:t>
      </w:r>
      <w:r w:rsidR="0060362B" w:rsidRPr="003A6481">
        <w:t xml:space="preserve">  Columbia is committed to responsible attribution of sources and respect for copyright law.  If you have included any content from any other source, please include</w:t>
      </w:r>
      <w:r w:rsidR="003F0AF5" w:rsidRPr="003A6481">
        <w:t xml:space="preserve"> within your presentation</w:t>
      </w:r>
      <w:r w:rsidR="0060362B" w:rsidRPr="003A6481">
        <w:t xml:space="preserve"> an appropriate citation to source</w:t>
      </w:r>
      <w:r w:rsidR="003F0AF5" w:rsidRPr="003A6481">
        <w:t xml:space="preserve">s, </w:t>
      </w:r>
      <w:r w:rsidR="0060362B" w:rsidRPr="003A6481">
        <w:t>or inform Columbia</w:t>
      </w:r>
      <w:r w:rsidR="005D3AB2" w:rsidRPr="003A6481">
        <w:t xml:space="preserve"> of </w:t>
      </w:r>
      <w:r w:rsidR="003F0AF5" w:rsidRPr="003A6481">
        <w:t xml:space="preserve">any significant uses of content </w:t>
      </w:r>
      <w:r w:rsidR="0060362B" w:rsidRPr="003A6481">
        <w:t>not cited.  Columbia reserves the right to add citations to the project</w:t>
      </w:r>
      <w:r w:rsidR="009754EC" w:rsidRPr="003A6481">
        <w:t>,</w:t>
      </w:r>
      <w:r w:rsidR="0060362B" w:rsidRPr="003A6481">
        <w:t xml:space="preserve"> to evaluate whether the use of content is</w:t>
      </w:r>
      <w:r w:rsidR="009754EC" w:rsidRPr="003A6481">
        <w:t xml:space="preserve"> lawful or otherwise appropriate, and to edit the project</w:t>
      </w:r>
      <w:r w:rsidR="0060362B" w:rsidRPr="003A6481">
        <w:t xml:space="preserve"> accordingly.</w:t>
      </w:r>
    </w:p>
    <w:p w14:paraId="6B3AB20A" w14:textId="1AC50157" w:rsidR="0035305F" w:rsidRPr="003A6481" w:rsidRDefault="00476DB3" w:rsidP="00476DB3">
      <w:pPr>
        <w:pStyle w:val="NormalWeb"/>
      </w:pPr>
      <w:r w:rsidRPr="003A6481">
        <w:br/>
        <w:t>Signed: ______________________________ Date: ______________________</w:t>
      </w:r>
      <w:r w:rsidR="003F0AF5" w:rsidRPr="003A6481">
        <w:br/>
      </w:r>
      <w:r w:rsidR="003F0AF5" w:rsidRPr="003A6481">
        <w:br/>
        <w:t>Your E-mail and Telephone: _________________________________________</w:t>
      </w:r>
      <w:r w:rsidR="007503E2" w:rsidRPr="003A6481">
        <w:br/>
      </w:r>
      <w:r w:rsidR="007503E2" w:rsidRPr="003A6481">
        <w:br/>
      </w:r>
      <w:r w:rsidR="0035305F" w:rsidRPr="003A6481">
        <w:br/>
        <w:t xml:space="preserve">Version: </w:t>
      </w:r>
      <w:r w:rsidR="007503E2" w:rsidRPr="003A6481">
        <w:t>1125</w:t>
      </w:r>
      <w:r w:rsidR="00C849FE" w:rsidRPr="003A6481">
        <w:t>09</w:t>
      </w:r>
    </w:p>
    <w:sectPr w:rsidR="0035305F" w:rsidRPr="003A6481" w:rsidSect="0008697E">
      <w:pgSz w:w="12240" w:h="15840"/>
      <w:pgMar w:top="1008" w:right="1800" w:bottom="1008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ECBD4" w14:textId="77777777" w:rsidR="0054482F" w:rsidRDefault="0054482F">
      <w:r>
        <w:separator/>
      </w:r>
    </w:p>
  </w:endnote>
  <w:endnote w:type="continuationSeparator" w:id="0">
    <w:p w14:paraId="46FDE88D" w14:textId="77777777" w:rsidR="0054482F" w:rsidRDefault="005448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D0B0A" w14:textId="77777777" w:rsidR="0054482F" w:rsidRDefault="0054482F">
      <w:r>
        <w:separator/>
      </w:r>
    </w:p>
  </w:footnote>
  <w:footnote w:type="continuationSeparator" w:id="0">
    <w:p w14:paraId="756B62D5" w14:textId="77777777" w:rsidR="0054482F" w:rsidRDefault="0054482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zY3MLUwsDQ3M7VU0lEKTi0uzszPAykwrAUAuOzGgSwAAAA="/>
  </w:docVars>
  <w:rsids>
    <w:rsidRoot w:val="00476DB3"/>
    <w:rsid w:val="00000780"/>
    <w:rsid w:val="00026BE5"/>
    <w:rsid w:val="00027C99"/>
    <w:rsid w:val="00030C2B"/>
    <w:rsid w:val="0008008E"/>
    <w:rsid w:val="0008697E"/>
    <w:rsid w:val="000C13E0"/>
    <w:rsid w:val="000F79E5"/>
    <w:rsid w:val="00111337"/>
    <w:rsid w:val="00116773"/>
    <w:rsid w:val="00145B60"/>
    <w:rsid w:val="00172739"/>
    <w:rsid w:val="001D0B9B"/>
    <w:rsid w:val="001D346D"/>
    <w:rsid w:val="001E5ABF"/>
    <w:rsid w:val="001F6903"/>
    <w:rsid w:val="002057B3"/>
    <w:rsid w:val="002161D8"/>
    <w:rsid w:val="00231145"/>
    <w:rsid w:val="00233207"/>
    <w:rsid w:val="0025645C"/>
    <w:rsid w:val="00292EDD"/>
    <w:rsid w:val="002A3730"/>
    <w:rsid w:val="002D0218"/>
    <w:rsid w:val="002D5F46"/>
    <w:rsid w:val="002F0376"/>
    <w:rsid w:val="0031164C"/>
    <w:rsid w:val="0035305F"/>
    <w:rsid w:val="00357C05"/>
    <w:rsid w:val="00360901"/>
    <w:rsid w:val="00370060"/>
    <w:rsid w:val="00396C65"/>
    <w:rsid w:val="003A6481"/>
    <w:rsid w:val="003D08F0"/>
    <w:rsid w:val="003D1B99"/>
    <w:rsid w:val="003F0AF5"/>
    <w:rsid w:val="003F342D"/>
    <w:rsid w:val="0043715F"/>
    <w:rsid w:val="00441402"/>
    <w:rsid w:val="0044785F"/>
    <w:rsid w:val="00476DB3"/>
    <w:rsid w:val="00491C07"/>
    <w:rsid w:val="004C4299"/>
    <w:rsid w:val="0054482F"/>
    <w:rsid w:val="00556F83"/>
    <w:rsid w:val="005D3AB2"/>
    <w:rsid w:val="005E1C86"/>
    <w:rsid w:val="005E2901"/>
    <w:rsid w:val="0060362B"/>
    <w:rsid w:val="006146B3"/>
    <w:rsid w:val="00625708"/>
    <w:rsid w:val="00652B4C"/>
    <w:rsid w:val="006D3E5B"/>
    <w:rsid w:val="006D6A12"/>
    <w:rsid w:val="00702CA5"/>
    <w:rsid w:val="00716056"/>
    <w:rsid w:val="007370D4"/>
    <w:rsid w:val="007503E2"/>
    <w:rsid w:val="00765ED0"/>
    <w:rsid w:val="00777A00"/>
    <w:rsid w:val="007C1471"/>
    <w:rsid w:val="008017C3"/>
    <w:rsid w:val="008116BA"/>
    <w:rsid w:val="008731CF"/>
    <w:rsid w:val="00874851"/>
    <w:rsid w:val="00880558"/>
    <w:rsid w:val="00880815"/>
    <w:rsid w:val="00883523"/>
    <w:rsid w:val="008A419D"/>
    <w:rsid w:val="008C30E9"/>
    <w:rsid w:val="008C6ED5"/>
    <w:rsid w:val="00905802"/>
    <w:rsid w:val="009138E9"/>
    <w:rsid w:val="00942183"/>
    <w:rsid w:val="0097100B"/>
    <w:rsid w:val="009710AF"/>
    <w:rsid w:val="009754EC"/>
    <w:rsid w:val="00992200"/>
    <w:rsid w:val="00997B44"/>
    <w:rsid w:val="009B74A2"/>
    <w:rsid w:val="00A14A3E"/>
    <w:rsid w:val="00A25291"/>
    <w:rsid w:val="00A452BE"/>
    <w:rsid w:val="00A47A7D"/>
    <w:rsid w:val="00A6112C"/>
    <w:rsid w:val="00A62CFD"/>
    <w:rsid w:val="00A64E36"/>
    <w:rsid w:val="00A932A5"/>
    <w:rsid w:val="00AB0CD4"/>
    <w:rsid w:val="00B2089B"/>
    <w:rsid w:val="00B20D37"/>
    <w:rsid w:val="00B472FE"/>
    <w:rsid w:val="00B92F52"/>
    <w:rsid w:val="00BA5A12"/>
    <w:rsid w:val="00C42F0B"/>
    <w:rsid w:val="00C441CB"/>
    <w:rsid w:val="00C57F58"/>
    <w:rsid w:val="00C849FE"/>
    <w:rsid w:val="00CB2D73"/>
    <w:rsid w:val="00CB60EB"/>
    <w:rsid w:val="00CE28F0"/>
    <w:rsid w:val="00CF5098"/>
    <w:rsid w:val="00D2649D"/>
    <w:rsid w:val="00D35DEC"/>
    <w:rsid w:val="00D512BC"/>
    <w:rsid w:val="00D5582D"/>
    <w:rsid w:val="00D75E69"/>
    <w:rsid w:val="00D7760B"/>
    <w:rsid w:val="00D77AC3"/>
    <w:rsid w:val="00D849A2"/>
    <w:rsid w:val="00D9426E"/>
    <w:rsid w:val="00DB1618"/>
    <w:rsid w:val="00DD699F"/>
    <w:rsid w:val="00DD7487"/>
    <w:rsid w:val="00E13ADA"/>
    <w:rsid w:val="00F11BB7"/>
    <w:rsid w:val="00F31A4B"/>
    <w:rsid w:val="00F332D4"/>
    <w:rsid w:val="00F67D0B"/>
    <w:rsid w:val="00F90F76"/>
    <w:rsid w:val="00FA353B"/>
    <w:rsid w:val="00FB39A0"/>
    <w:rsid w:val="00FE2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34703E"/>
  <w15:chartTrackingRefBased/>
  <w15:docId w15:val="{2653564A-95AA-45A2-9D40-AB7B5CF58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476DB3"/>
    <w:pPr>
      <w:spacing w:before="100" w:beforeAutospacing="1" w:after="100" w:afterAutospacing="1"/>
    </w:pPr>
  </w:style>
  <w:style w:type="character" w:styleId="Hyperlink">
    <w:name w:val="Hyperlink"/>
    <w:basedOn w:val="DefaultParagraphFont"/>
    <w:rsid w:val="00476DB3"/>
    <w:rPr>
      <w:color w:val="0000FF"/>
      <w:u w:val="single"/>
    </w:rPr>
  </w:style>
  <w:style w:type="paragraph" w:styleId="Header">
    <w:name w:val="header"/>
    <w:basedOn w:val="Normal"/>
    <w:rsid w:val="00F31A4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31A4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31A4B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D77A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66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44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aker Permission Agreement</vt:lpstr>
    </vt:vector>
  </TitlesOfParts>
  <Company>Columbia University</Company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aker Permission Agreement</dc:title>
  <dc:subject/>
  <dc:creator>w2k-mosis-user</dc:creator>
  <cp:keywords/>
  <dc:description/>
  <cp:lastModifiedBy>Mizumura, Emiko</cp:lastModifiedBy>
  <cp:revision>6</cp:revision>
  <cp:lastPrinted>2009-11-24T20:40:00Z</cp:lastPrinted>
  <dcterms:created xsi:type="dcterms:W3CDTF">2022-11-15T19:58:00Z</dcterms:created>
  <dcterms:modified xsi:type="dcterms:W3CDTF">2023-04-20T21:10:00Z</dcterms:modified>
</cp:coreProperties>
</file>